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4DB" w:rsidRPr="00B234DB" w:rsidRDefault="00B234DB" w:rsidP="00B234DB">
      <w:pPr>
        <w:jc w:val="center"/>
        <w:rPr>
          <w:b/>
          <w:sz w:val="32"/>
        </w:rPr>
      </w:pPr>
      <w:r w:rsidRPr="00B234DB">
        <w:rPr>
          <w:b/>
          <w:sz w:val="32"/>
        </w:rPr>
        <w:t>COVERED EXPENSES FOR ALABAMA HOSA</w:t>
      </w:r>
    </w:p>
    <w:p w:rsidR="00B234DB" w:rsidRDefault="00B234DB" w:rsidP="00B234DB">
      <w:pPr>
        <w:jc w:val="center"/>
      </w:pPr>
      <w:r>
        <w:t>(See Executive Committee Required Dates form for dates and locations)</w:t>
      </w:r>
    </w:p>
    <w:p w:rsidR="00B234DB" w:rsidRPr="00E07FCA" w:rsidRDefault="00B234DB" w:rsidP="00542040">
      <w:pPr>
        <w:rPr>
          <w:sz w:val="10"/>
        </w:rPr>
      </w:pPr>
    </w:p>
    <w:p w:rsidR="00542040" w:rsidRDefault="00542040" w:rsidP="00542040">
      <w:r>
        <w:t xml:space="preserve">Governor’s Proclamation Signing  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Officers are to wear HOSA uniform (Girls need to coordinate skirt or slacks)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ileage to and from Montgomery will be reimbursed to Advisor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eal expenses will be reimbursed for the Officer and Advisor (receipts required)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Be prepared with change for metered parking</w:t>
      </w:r>
    </w:p>
    <w:p w:rsidR="00542040" w:rsidRPr="00E07FCA" w:rsidRDefault="00542040" w:rsidP="00542040">
      <w:pPr>
        <w:rPr>
          <w:sz w:val="18"/>
        </w:rPr>
      </w:pPr>
      <w:bookmarkStart w:id="0" w:name="_GoBack"/>
      <w:bookmarkEnd w:id="0"/>
    </w:p>
    <w:p w:rsidR="00B234DB" w:rsidRDefault="00542040" w:rsidP="00B234DB">
      <w:r>
        <w:t xml:space="preserve">Executive Committee Meetings </w:t>
      </w:r>
    </w:p>
    <w:p w:rsidR="00542040" w:rsidRPr="009A3852" w:rsidRDefault="00542040" w:rsidP="00B234DB">
      <w:pPr>
        <w:pStyle w:val="ListParagraph"/>
        <w:numPr>
          <w:ilvl w:val="0"/>
          <w:numId w:val="7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 xml:space="preserve">Officers are to wear your </w:t>
      </w:r>
      <w:r w:rsidR="00B234DB" w:rsidRPr="009A3852">
        <w:rPr>
          <w:sz w:val="20"/>
        </w:rPr>
        <w:t>polo and khakis (coordinate with each other), advisors dress casual</w:t>
      </w:r>
      <w:r w:rsidRPr="009A3852">
        <w:rPr>
          <w:sz w:val="20"/>
        </w:rPr>
        <w:t xml:space="preserve"> </w:t>
      </w:r>
    </w:p>
    <w:p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ileage to and from Montgomery will be reimbursed to the Advisor</w:t>
      </w:r>
    </w:p>
    <w:p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eal expenses will be reimbursed for the Officer and the Advisor  (receipts required)</w:t>
      </w:r>
    </w:p>
    <w:p w:rsidR="00542040" w:rsidRDefault="00542040" w:rsidP="00542040"/>
    <w:p w:rsidR="00542040" w:rsidRDefault="00B234DB" w:rsidP="00542040">
      <w:r>
        <w:t>CTE Leadership Summit (Officer Training)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s should pack HOSA Uniform, HOSA polo</w:t>
      </w:r>
      <w:r w:rsidR="00B234DB" w:rsidRPr="009A3852">
        <w:rPr>
          <w:sz w:val="20"/>
        </w:rPr>
        <w:t>s</w:t>
      </w:r>
      <w:r w:rsidRPr="009A3852">
        <w:rPr>
          <w:sz w:val="20"/>
        </w:rPr>
        <w:t>, HOSA SLC t-shirt, khakis, and appropriate casual attire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Advisors need business casual attire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Mileage to and from </w:t>
      </w:r>
      <w:r w:rsidR="00B234DB" w:rsidRPr="009A3852">
        <w:rPr>
          <w:sz w:val="20"/>
        </w:rPr>
        <w:t>the CTE Leadership Summit</w:t>
      </w:r>
      <w:r w:rsidRPr="009A3852">
        <w:rPr>
          <w:sz w:val="20"/>
        </w:rPr>
        <w:t xml:space="preserve"> will be reimbursed to the Advisor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Hotel and meals will be paid for both the Officer and Advisor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B234DB" w:rsidRPr="009A3852">
        <w:rPr>
          <w:sz w:val="20"/>
        </w:rPr>
        <w:t>(</w:t>
      </w:r>
      <w:r w:rsidRPr="009A3852">
        <w:rPr>
          <w:sz w:val="20"/>
        </w:rPr>
        <w:t>s</w:t>
      </w:r>
      <w:r w:rsidR="00B234DB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B234DB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The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may be asked to room with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from another CTSO</w:t>
      </w:r>
      <w:r w:rsidR="00B234DB" w:rsidRPr="009A3852">
        <w:rPr>
          <w:sz w:val="20"/>
        </w:rPr>
        <w:t xml:space="preserve"> if there is only one in their room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FOUR individual rooms for the Advisors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The Officers will attend interactive training sessions on leadership, speaking skills, etiquette and group activities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The Advisors will work with me on other projects (i.e., prepping bags for Summer Conference) </w:t>
      </w:r>
    </w:p>
    <w:p w:rsidR="00542040" w:rsidRDefault="00542040" w:rsidP="00542040"/>
    <w:p w:rsidR="00542040" w:rsidRDefault="00542040" w:rsidP="00542040">
      <w:r>
        <w:t xml:space="preserve">International Leadership Conference 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Grants will be requested (1,000 dollars for each officer and 1,200 dollars for each advisor)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200 dollars will be provided for each officer and advisor for food while at ILC (receipts required)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Any additional </w:t>
      </w:r>
      <w:r w:rsidR="00251C16" w:rsidRPr="009A3852">
        <w:rPr>
          <w:sz w:val="20"/>
        </w:rPr>
        <w:t xml:space="preserve">registration, workshop, and </w:t>
      </w:r>
      <w:r w:rsidRPr="009A3852">
        <w:rPr>
          <w:sz w:val="20"/>
        </w:rPr>
        <w:t>travel expenses will be paid for the Officer (receipts required)</w:t>
      </w:r>
    </w:p>
    <w:p w:rsidR="00251C16" w:rsidRPr="009A3852" w:rsidRDefault="00251C16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HOSA uniform, khakis, polos, and HOSA SLC t-shirts will be required for the Officers</w:t>
      </w:r>
    </w:p>
    <w:p w:rsidR="00542040" w:rsidRDefault="00542040" w:rsidP="00542040"/>
    <w:p w:rsidR="00542040" w:rsidRDefault="00542040" w:rsidP="00542040">
      <w:r>
        <w:t xml:space="preserve">ALACTE Summer Conference 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STATE PRESIDENT will attend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Advisor will attend as a participant and State President Advisor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 xml:space="preserve">State President’s hotel and meal expenses will be paid or reimbursed by Alabama HOSA (receipts </w:t>
      </w:r>
      <w:r w:rsidR="00B234DB" w:rsidRPr="009A3852">
        <w:rPr>
          <w:sz w:val="20"/>
        </w:rPr>
        <w:t>required</w:t>
      </w:r>
      <w:r w:rsidRPr="009A3852">
        <w:rPr>
          <w:sz w:val="20"/>
        </w:rPr>
        <w:t>)</w:t>
      </w:r>
    </w:p>
    <w:p w:rsidR="00542040" w:rsidRPr="009A3852" w:rsidRDefault="00542040" w:rsidP="00542040">
      <w:pPr>
        <w:pStyle w:val="ListParagraph"/>
        <w:numPr>
          <w:ilvl w:val="1"/>
          <w:numId w:val="4"/>
        </w:numPr>
        <w:rPr>
          <w:sz w:val="20"/>
        </w:rPr>
      </w:pPr>
      <w:r w:rsidRPr="009A3852">
        <w:rPr>
          <w:sz w:val="20"/>
        </w:rPr>
        <w:t>State President may be asked to room with other CTSO officers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required for the Officer</w:t>
      </w:r>
    </w:p>
    <w:p w:rsidR="00542040" w:rsidRDefault="00542040" w:rsidP="00542040">
      <w:pPr>
        <w:pStyle w:val="ListParagraph"/>
        <w:numPr>
          <w:ilvl w:val="0"/>
          <w:numId w:val="4"/>
        </w:numPr>
      </w:pPr>
      <w:r w:rsidRPr="009A3852">
        <w:rPr>
          <w:sz w:val="20"/>
        </w:rPr>
        <w:t>Plan to attend General Session, greet guests and assist with other activities as needed</w:t>
      </w:r>
    </w:p>
    <w:p w:rsidR="00542040" w:rsidRDefault="00542040" w:rsidP="00542040"/>
    <w:p w:rsidR="00542040" w:rsidRDefault="00542040" w:rsidP="00542040">
      <w:r>
        <w:t xml:space="preserve">Joint Leadership Development Conference (JLDC) </w:t>
      </w:r>
    </w:p>
    <w:p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HOSA Uniform, HOSA polo and khakis will be required for the Officers</w:t>
      </w:r>
    </w:p>
    <w:p w:rsidR="00542040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registration, hotel, and meals will be paid by Alabama HOSA</w:t>
      </w:r>
    </w:p>
    <w:p w:rsidR="00E07FCA" w:rsidRPr="009A3852" w:rsidRDefault="00E07FCA" w:rsidP="00542040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State Advisor expenses, over and above normal expenses to bring students, will be covered</w:t>
      </w:r>
    </w:p>
    <w:p w:rsidR="00542040" w:rsidRDefault="00542040" w:rsidP="00542040"/>
    <w:p w:rsidR="00542040" w:rsidRDefault="00542040" w:rsidP="00542040">
      <w:r>
        <w:t xml:space="preserve">HOSA State Leadership Conference (SLC) 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needed by the Officer</w:t>
      </w:r>
      <w:r w:rsidR="00251C16" w:rsidRPr="009A3852">
        <w:rPr>
          <w:sz w:val="20"/>
        </w:rPr>
        <w:t>s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Registration, hotel and meals will be provided or reimbursed by Alabama HOSA for Officers</w:t>
      </w:r>
    </w:p>
    <w:p w:rsidR="00542040" w:rsidRPr="009A3852" w:rsidRDefault="00542040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251C16" w:rsidRPr="009A3852">
        <w:rPr>
          <w:sz w:val="20"/>
        </w:rPr>
        <w:t>(</w:t>
      </w:r>
      <w:r w:rsidRPr="009A3852">
        <w:rPr>
          <w:sz w:val="20"/>
        </w:rPr>
        <w:t>s</w:t>
      </w:r>
      <w:r w:rsidR="00251C16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251C16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:rsidR="00251C16" w:rsidRPr="009A3852" w:rsidRDefault="00251C16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f the Officers school is over 3 hours from the conference location, an additional night will be covered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First day consists of unloading supplies, preparing registration packets, conference center set up and rehearsals</w:t>
      </w:r>
    </w:p>
    <w:sectPr w:rsidR="00542040" w:rsidRPr="009A3852" w:rsidSect="005420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32827"/>
    <w:multiLevelType w:val="hybridMultilevel"/>
    <w:tmpl w:val="4C9E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01FCC"/>
    <w:multiLevelType w:val="hybridMultilevel"/>
    <w:tmpl w:val="1B2A9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B1B65"/>
    <w:multiLevelType w:val="hybridMultilevel"/>
    <w:tmpl w:val="360A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835341"/>
    <w:multiLevelType w:val="hybridMultilevel"/>
    <w:tmpl w:val="6E34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658D1"/>
    <w:multiLevelType w:val="hybridMultilevel"/>
    <w:tmpl w:val="243A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5B3FAC"/>
    <w:multiLevelType w:val="hybridMultilevel"/>
    <w:tmpl w:val="E614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D1C51"/>
    <w:multiLevelType w:val="hybridMultilevel"/>
    <w:tmpl w:val="E9A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E379EB"/>
    <w:multiLevelType w:val="hybridMultilevel"/>
    <w:tmpl w:val="0D5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LE0MzMzNDc1NjRW0lEKTi0uzszPAykwrAUAHYRpqSwAAAA="/>
  </w:docVars>
  <w:rsids>
    <w:rsidRoot w:val="008E7048"/>
    <w:rsid w:val="00251C16"/>
    <w:rsid w:val="00542040"/>
    <w:rsid w:val="008E7048"/>
    <w:rsid w:val="009A3852"/>
    <w:rsid w:val="00A770FF"/>
    <w:rsid w:val="00A847AA"/>
    <w:rsid w:val="00B234DB"/>
    <w:rsid w:val="00E0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A23FF"/>
  <w15:chartTrackingRefBased/>
  <w15:docId w15:val="{64B28209-A4FB-48E0-B730-D54D67B5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204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4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2</cp:revision>
  <cp:lastPrinted>2017-03-28T18:57:00Z</cp:lastPrinted>
  <dcterms:created xsi:type="dcterms:W3CDTF">2017-09-28T15:11:00Z</dcterms:created>
  <dcterms:modified xsi:type="dcterms:W3CDTF">2017-09-28T15:11:00Z</dcterms:modified>
</cp:coreProperties>
</file>